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7"/>
        <w:gridCol w:w="2234"/>
        <w:gridCol w:w="764"/>
        <w:gridCol w:w="2926"/>
        <w:gridCol w:w="2927"/>
      </w:tblGrid>
      <w:tr w:rsidR="00AF77CB" w14:paraId="1020C889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4ECEA82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69161B43" w14:textId="2C9F4A84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ian Postal Automation</w:t>
            </w:r>
          </w:p>
        </w:tc>
      </w:tr>
      <w:tr w:rsidR="00AF77CB" w14:paraId="35ABF54A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54B9F88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7D8014D4" w14:textId="27B8D444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irtual</w:t>
            </w:r>
          </w:p>
        </w:tc>
      </w:tr>
      <w:tr w:rsidR="00AF77CB" w14:paraId="4CA9E577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20EDDD7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6056FAC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03E03DA7" w14:textId="77777777" w:rsidR="00AF77CB" w:rsidRDefault="0010617D" w:rsidP="00DB00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RM IST</w:t>
            </w:r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DB004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engalpattu </w:t>
            </w:r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>District-603203</w:t>
            </w:r>
          </w:p>
        </w:tc>
      </w:tr>
      <w:tr w:rsidR="00AF77CB" w14:paraId="000C088A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2CD4F01B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AF77CB" w14:paraId="3AE7AF55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0499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B75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91F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FB41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0D6D732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AF77CB" w14:paraId="2D7BEF07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653E15A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19D0EC2D" w14:textId="6F22C41F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ackuli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harib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</w:t>
            </w: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7F014BA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6FBFD5D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FACBB7B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068DA98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03AC51B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04C6C40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859FF8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165DFE81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0A1249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7104A211" w14:textId="3EAA95FD" w:rsidR="00AF77CB" w:rsidRDefault="00216BFC" w:rsidP="005D7B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mputational Intelligence</w:t>
            </w:r>
          </w:p>
        </w:tc>
        <w:tc>
          <w:tcPr>
            <w:tcW w:w="3026" w:type="dxa"/>
            <w:vAlign w:val="center"/>
          </w:tcPr>
          <w:p w14:paraId="59CA6CD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5BD9DDD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18FB59E8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2EF95ED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2FB794D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</w:p>
        </w:tc>
        <w:tc>
          <w:tcPr>
            <w:tcW w:w="3026" w:type="dxa"/>
            <w:vAlign w:val="center"/>
          </w:tcPr>
          <w:p w14:paraId="30D54A2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0189A7E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52E9ABB5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7DB4DEF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1EDA8C3A" w14:textId="52B34BCD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841088361</w:t>
            </w:r>
          </w:p>
        </w:tc>
        <w:tc>
          <w:tcPr>
            <w:tcW w:w="3026" w:type="dxa"/>
            <w:vAlign w:val="center"/>
          </w:tcPr>
          <w:p w14:paraId="41424AE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273FBAB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4EBDE447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696D1A5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19976DEB" w14:textId="71BF2B1C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ackulina@srmist.edu.in</w:t>
            </w:r>
          </w:p>
        </w:tc>
        <w:tc>
          <w:tcPr>
            <w:tcW w:w="3026" w:type="dxa"/>
            <w:vAlign w:val="center"/>
          </w:tcPr>
          <w:p w14:paraId="616097B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1A8AB3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04"/>
        <w:gridCol w:w="2157"/>
        <w:gridCol w:w="1608"/>
        <w:gridCol w:w="1472"/>
        <w:gridCol w:w="3367"/>
      </w:tblGrid>
      <w:tr w:rsidR="00AF77CB" w14:paraId="7097A865" w14:textId="77777777" w:rsidTr="00B774E9">
        <w:trPr>
          <w:trHeight w:val="443"/>
        </w:trPr>
        <w:tc>
          <w:tcPr>
            <w:tcW w:w="1704" w:type="dxa"/>
          </w:tcPr>
          <w:p w14:paraId="65EB5C9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57" w:type="dxa"/>
          </w:tcPr>
          <w:p w14:paraId="114B32A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08" w:type="dxa"/>
          </w:tcPr>
          <w:p w14:paraId="0CE2A31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72" w:type="dxa"/>
          </w:tcPr>
          <w:p w14:paraId="6D98215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367" w:type="dxa"/>
          </w:tcPr>
          <w:p w14:paraId="0044F5D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AF77CB" w14:paraId="352C8CF6" w14:textId="77777777">
        <w:trPr>
          <w:trHeight w:val="882"/>
        </w:trPr>
        <w:tc>
          <w:tcPr>
            <w:tcW w:w="1704" w:type="dxa"/>
          </w:tcPr>
          <w:p w14:paraId="0524177E" w14:textId="3CBF998E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aluru Surya Kiran</w:t>
            </w:r>
          </w:p>
        </w:tc>
        <w:tc>
          <w:tcPr>
            <w:tcW w:w="2157" w:type="dxa"/>
          </w:tcPr>
          <w:p w14:paraId="54A5F4BE" w14:textId="136FCA05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1911026010057</w:t>
            </w:r>
          </w:p>
        </w:tc>
        <w:tc>
          <w:tcPr>
            <w:tcW w:w="1608" w:type="dxa"/>
          </w:tcPr>
          <w:p w14:paraId="7DAB112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26BE4091" w14:textId="5BBE1DD7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07414246</w:t>
            </w:r>
          </w:p>
        </w:tc>
        <w:tc>
          <w:tcPr>
            <w:tcW w:w="3367" w:type="dxa"/>
          </w:tcPr>
          <w:p w14:paraId="6BBFB917" w14:textId="4F501E63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k4395@srmist.edu.in</w:t>
            </w:r>
          </w:p>
        </w:tc>
      </w:tr>
      <w:tr w:rsidR="00AF77CB" w14:paraId="67216836" w14:textId="77777777">
        <w:trPr>
          <w:trHeight w:val="900"/>
        </w:trPr>
        <w:tc>
          <w:tcPr>
            <w:tcW w:w="1704" w:type="dxa"/>
          </w:tcPr>
          <w:p w14:paraId="09287889" w14:textId="7A8538CC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arshan Ramesh</w:t>
            </w:r>
          </w:p>
        </w:tc>
        <w:tc>
          <w:tcPr>
            <w:tcW w:w="2157" w:type="dxa"/>
          </w:tcPr>
          <w:p w14:paraId="70A4D7F7" w14:textId="27CDD482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1911026010011</w:t>
            </w:r>
          </w:p>
        </w:tc>
        <w:tc>
          <w:tcPr>
            <w:tcW w:w="1608" w:type="dxa"/>
          </w:tcPr>
          <w:p w14:paraId="7EFE016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7188FB86" w14:textId="04DA467D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62489171</w:t>
            </w:r>
          </w:p>
        </w:tc>
        <w:tc>
          <w:tcPr>
            <w:tcW w:w="3367" w:type="dxa"/>
          </w:tcPr>
          <w:p w14:paraId="2F26308D" w14:textId="2C29E10E" w:rsidR="00AF77CB" w:rsidRPr="00216BFC" w:rsidRDefault="00216BF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BFC">
              <w:rPr>
                <w:rFonts w:ascii="Times New Roman" w:hAnsi="Times New Roman" w:cs="Times New Roman"/>
                <w:sz w:val="20"/>
                <w:szCs w:val="20"/>
              </w:rPr>
              <w:t>dr7625@srmist.edu.in</w:t>
            </w:r>
          </w:p>
        </w:tc>
      </w:tr>
    </w:tbl>
    <w:tbl>
      <w:tblPr>
        <w:tblStyle w:val="TableGrid"/>
        <w:tblW w:w="10323" w:type="dxa"/>
        <w:tblLayout w:type="fixed"/>
        <w:tblLook w:val="04A0" w:firstRow="1" w:lastRow="0" w:firstColumn="1" w:lastColumn="0" w:noHBand="0" w:noVBand="1"/>
      </w:tblPr>
      <w:tblGrid>
        <w:gridCol w:w="1689"/>
        <w:gridCol w:w="2175"/>
        <w:gridCol w:w="1680"/>
        <w:gridCol w:w="4779"/>
      </w:tblGrid>
      <w:tr w:rsidR="00AF77CB" w14:paraId="779DE472" w14:textId="77777777">
        <w:trPr>
          <w:trHeight w:val="90"/>
        </w:trPr>
        <w:tc>
          <w:tcPr>
            <w:tcW w:w="1689" w:type="dxa"/>
          </w:tcPr>
          <w:p w14:paraId="07A7DB6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175" w:type="dxa"/>
          </w:tcPr>
          <w:p w14:paraId="4D98B49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  <w:proofErr w:type="gramEnd"/>
          </w:p>
        </w:tc>
        <w:tc>
          <w:tcPr>
            <w:tcW w:w="1680" w:type="dxa"/>
          </w:tcPr>
          <w:p w14:paraId="7654EB3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79" w:type="dxa"/>
          </w:tcPr>
          <w:p w14:paraId="32D02EBD" w14:textId="77777777" w:rsidR="00AF77CB" w:rsidRDefault="008D5EB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DFFE13C" wp14:editId="4C707C0F">
                      <wp:simplePos x="0" y="0"/>
                      <wp:positionH relativeFrom="column">
                        <wp:posOffset>1375410</wp:posOffset>
                      </wp:positionH>
                      <wp:positionV relativeFrom="paragraph">
                        <wp:posOffset>-560070</wp:posOffset>
                      </wp:positionV>
                      <wp:extent cx="1228725" cy="466725"/>
                      <wp:effectExtent l="0" t="0" r="28575" b="28575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466725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65FE50F4" w14:textId="77777777" w:rsidR="00AF77CB" w:rsidRDefault="00CA0F39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Project 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</w:rPr>
                                    <w:t>Batch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ID</w:t>
                                  </w:r>
                                </w:p>
                                <w:p w14:paraId="68748BB6" w14:textId="77777777" w:rsidR="00AF77CB" w:rsidRDefault="00AF77CB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DFFE13C" id="AutoShape 2" o:spid="_x0000_s1026" style="position:absolute;margin-left:108.3pt;margin-top:-44.1pt;width:96.75pt;height:3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">
                      <v:textbox inset="0,0,0,0">
                        <w:txbxContent>
                          <w:p w14:paraId="65FE50F4" w14:textId="77777777" w:rsidR="00AF77CB" w:rsidRDefault="00CA0F39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atch</w:t>
                            </w: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ID</w:t>
                            </w:r>
                          </w:p>
                          <w:p w14:paraId="68748BB6" w14:textId="77777777" w:rsidR="00AF77CB" w:rsidRDefault="00AF77CB"/>
                        </w:txbxContent>
                      </v:textbox>
                    </v:roundrect>
                  </w:pict>
                </mc:Fallback>
              </mc:AlternateContent>
            </w:r>
            <w:r w:rsidR="00CA0F39">
              <w:rPr>
                <w:rFonts w:ascii="Times New Roman" w:hAnsi="Times New Roman" w:cs="Times New Roman"/>
                <w:sz w:val="24"/>
                <w:szCs w:val="24"/>
              </w:rPr>
              <w:t>Computer Science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 xml:space="preserve"> &amp; Engineering</w:t>
            </w:r>
            <w:r w:rsidR="00CA0F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F77CB" w14:paraId="4885F1F5" w14:textId="77777777">
        <w:trPr>
          <w:trHeight w:val="480"/>
        </w:trPr>
        <w:tc>
          <w:tcPr>
            <w:tcW w:w="1689" w:type="dxa"/>
          </w:tcPr>
          <w:p w14:paraId="7F51D6C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175" w:type="dxa"/>
          </w:tcPr>
          <w:p w14:paraId="01AAA489" w14:textId="77777777" w:rsidR="00AF77CB" w:rsidRDefault="00DB004F" w:rsidP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-2023 (</w:t>
            </w:r>
            <w:r w:rsidR="00216F29">
              <w:rPr>
                <w:rFonts w:ascii="Times New Roman" w:hAnsi="Times New Roman" w:cs="Times New Roman"/>
                <w:sz w:val="24"/>
                <w:szCs w:val="24"/>
              </w:rPr>
              <w:t>Even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80" w:type="dxa"/>
          </w:tcPr>
          <w:p w14:paraId="0A76CD7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79" w:type="dxa"/>
          </w:tcPr>
          <w:p w14:paraId="0AB478AB" w14:textId="77777777" w:rsidR="00AF77CB" w:rsidRDefault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AF77CB" w14:paraId="3B6D4FC2" w14:textId="77777777">
        <w:trPr>
          <w:trHeight w:val="480"/>
        </w:trPr>
        <w:tc>
          <w:tcPr>
            <w:tcW w:w="1689" w:type="dxa"/>
          </w:tcPr>
          <w:p w14:paraId="55A0174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2175" w:type="dxa"/>
          </w:tcPr>
          <w:p w14:paraId="79A9D87B" w14:textId="77777777" w:rsidR="00216F29" w:rsidRDefault="00216F29" w:rsidP="00216F29">
            <w:pPr>
              <w:spacing w:after="0" w:line="240" w:lineRule="auto"/>
              <w:rPr>
                <w:b/>
                <w:color w:val="222222"/>
              </w:rPr>
            </w:pPr>
            <w:r>
              <w:rPr>
                <w:b/>
                <w:color w:val="222222"/>
              </w:rPr>
              <w:t>18CSP109L/ 18CSP111L/</w:t>
            </w:r>
          </w:p>
          <w:p w14:paraId="03E2D0C9" w14:textId="77777777" w:rsidR="00AF77CB" w:rsidRDefault="00216F29" w:rsidP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color w:val="222222"/>
              </w:rPr>
              <w:t>18CSP112L</w:t>
            </w:r>
          </w:p>
        </w:tc>
        <w:tc>
          <w:tcPr>
            <w:tcW w:w="1680" w:type="dxa"/>
          </w:tcPr>
          <w:p w14:paraId="2F706A4A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79" w:type="dxa"/>
          </w:tcPr>
          <w:p w14:paraId="06AA665D" w14:textId="77777777" w:rsidR="00AF77CB" w:rsidRDefault="00CA0F39" w:rsidP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="00216F2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  <w:p w14:paraId="5225AA38" w14:textId="77777777" w:rsidR="00216F29" w:rsidRDefault="00216F29" w:rsidP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ship/</w:t>
            </w:r>
          </w:p>
          <w:p w14:paraId="09FFF52C" w14:textId="77777777" w:rsidR="00216F29" w:rsidRDefault="00216F29" w:rsidP="00F66D3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</w:p>
        </w:tc>
      </w:tr>
      <w:tr w:rsidR="00AF77CB" w14:paraId="016BB2E8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9996D9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ion Statement</w:t>
            </w:r>
          </w:p>
          <w:p w14:paraId="7E3CE6B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73C32FE4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BB193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07D7F98A" w14:textId="77777777">
        <w:trPr>
          <w:trHeight w:val="480"/>
        </w:trPr>
        <w:tc>
          <w:tcPr>
            <w:tcW w:w="10323" w:type="dxa"/>
            <w:gridSpan w:val="4"/>
            <w:tcBorders>
              <w:bottom w:val="dotted" w:sz="4" w:space="0" w:color="auto"/>
            </w:tcBorders>
          </w:tcPr>
          <w:p w14:paraId="22112C2A" w14:textId="77777777" w:rsidR="00AF77CB" w:rsidRDefault="00CA0F39" w:rsidP="003F48F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Problem (or) Product Description: </w:t>
            </w:r>
          </w:p>
        </w:tc>
      </w:tr>
      <w:tr w:rsidR="00AF77CB" w14:paraId="4C62983B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038CD20B" w14:textId="749EC41F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The Indian Postal Automation project aims to address the inefficiency and challenge in India's existing manual postal system. This project aims to design and implement an </w:t>
            </w:r>
          </w:p>
        </w:tc>
      </w:tr>
      <w:tr w:rsidR="00AF77CB" w14:paraId="58FC3047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7D76FE06" w14:textId="78E20FEF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utomated postal system that can improve the speed and accuracy of postal operations while reducing the cost of operations. This paper addresses the most common and essential </w:t>
            </w:r>
          </w:p>
        </w:tc>
      </w:tr>
      <w:tr w:rsidR="00AF77CB" w14:paraId="4E062201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DD4F69F" w14:textId="0F08FF6F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roblem in the postal department of parcel segregation tasks by proposing a </w:t>
            </w:r>
            <w:proofErr w:type="gramStart"/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fully-automated</w:t>
            </w:r>
            <w:proofErr w:type="gramEnd"/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solution. The proposed methodology uses bidirectional LSTM for handwritten </w:t>
            </w:r>
          </w:p>
        </w:tc>
      </w:tr>
      <w:tr w:rsidR="00AF77CB" w14:paraId="0548081A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C535DF3" w14:textId="4F7B7035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ddress recognition, followed by address parsing techniques and the construction of knowledge graphs to pinpoint the accurate location of the delivery. This proposed solution </w:t>
            </w:r>
          </w:p>
        </w:tc>
      </w:tr>
      <w:tr w:rsidR="00AF77CB" w14:paraId="300A48C1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76B723C" w14:textId="4D8C8FB3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an bring the parcel segregation process from hours to minutes.</w:t>
            </w:r>
          </w:p>
        </w:tc>
      </w:tr>
      <w:tr w:rsidR="00AF77CB" w14:paraId="3415B878" w14:textId="77777777" w:rsidTr="00216BFC">
        <w:trPr>
          <w:trHeight w:val="382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595EF9B" w14:textId="77777777" w:rsidR="00AF77CB" w:rsidRDefault="00AF77CB">
            <w:pPr>
              <w:spacing w:after="0" w:line="240" w:lineRule="auto"/>
              <w:rPr>
                <w:rFonts w:ascii="Times New Roman" w:hAnsi="Times New Roman"/>
                <w:bCs/>
                <w:sz w:val="26"/>
                <w:szCs w:val="26"/>
              </w:rPr>
            </w:pPr>
          </w:p>
        </w:tc>
      </w:tr>
      <w:tr w:rsidR="00AF77CB" w14:paraId="3CAC65D4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40529F0C" w14:textId="77777777" w:rsidR="00AF77CB" w:rsidRDefault="00AF77CB">
            <w:pPr>
              <w:spacing w:after="0" w:line="240" w:lineRule="auto"/>
              <w:rPr>
                <w:rFonts w:ascii="Times New Roman" w:hAnsi="Times New Roman"/>
                <w:bCs/>
                <w:sz w:val="26"/>
                <w:szCs w:val="26"/>
              </w:rPr>
            </w:pPr>
          </w:p>
        </w:tc>
      </w:tr>
      <w:tr w:rsidR="00AF77CB" w14:paraId="5C8A2FD6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CCB4105" w14:textId="77777777" w:rsidR="00AF77CB" w:rsidRPr="006F2F93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F2F9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ssumptions and Constraints </w:t>
            </w:r>
          </w:p>
        </w:tc>
      </w:tr>
      <w:tr w:rsidR="00AF77CB" w14:paraId="6503DABA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C5A0879" w14:textId="350072AB" w:rsidR="00AF77CB" w:rsidRPr="006F2F93" w:rsidRDefault="00216BF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The handwritten text is plain and not cursive.</w:t>
            </w:r>
          </w:p>
        </w:tc>
      </w:tr>
      <w:tr w:rsidR="00AF77CB" w14:paraId="56FBF746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FEB0A6E" w14:textId="77777777" w:rsidR="00AF77CB" w:rsidRDefault="00CA0F39" w:rsidP="003F48F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</w:rPr>
            </w:pPr>
            <w:r w:rsidRPr="006F2F9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takeholders </w:t>
            </w:r>
          </w:p>
        </w:tc>
      </w:tr>
      <w:tr w:rsidR="00AF77CB" w14:paraId="06A2909A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B4A260D" w14:textId="043C0B40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</w:rPr>
            </w:pPr>
          </w:p>
        </w:tc>
      </w:tr>
    </w:tbl>
    <w:p w14:paraId="25920930" w14:textId="77777777" w:rsidR="00AF77CB" w:rsidRDefault="00AF77CB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E77347A" w14:textId="77777777" w:rsidR="00AF77CB" w:rsidRDefault="00AF77CB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E251571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1FB48A43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C28E9B4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89A9586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D672EB0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A76FD43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1DEDFB0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E382F70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4C80C6FC" w14:textId="77777777" w:rsidR="000A6E00" w:rsidRDefault="000A6E00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35E8F96" w14:textId="77777777" w:rsidR="000A6E00" w:rsidRDefault="000A6E00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DB71F65" w14:textId="77777777" w:rsidR="00AF77CB" w:rsidRDefault="00CA0F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11"/>
        <w:gridCol w:w="1115"/>
        <w:gridCol w:w="3596"/>
        <w:gridCol w:w="2154"/>
        <w:gridCol w:w="2241"/>
      </w:tblGrid>
      <w:tr w:rsidR="00AF77CB" w14:paraId="0C483492" w14:textId="77777777" w:rsidTr="003F48FD">
        <w:trPr>
          <w:jc w:val="center"/>
        </w:trPr>
        <w:tc>
          <w:tcPr>
            <w:tcW w:w="2226" w:type="dxa"/>
            <w:gridSpan w:val="2"/>
            <w:tcMar>
              <w:left w:w="20" w:type="dxa"/>
              <w:right w:w="20" w:type="dxa"/>
            </w:tcMar>
            <w:vAlign w:val="center"/>
          </w:tcPr>
          <w:p w14:paraId="553C3E7B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ime period</w:t>
            </w:r>
          </w:p>
        </w:tc>
        <w:tc>
          <w:tcPr>
            <w:tcW w:w="3596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0335D7E5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154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43A80C30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241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20E8566C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AF77CB" w14:paraId="687B02F3" w14:textId="77777777" w:rsidTr="003F48FD">
        <w:trPr>
          <w:trHeight w:val="578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49157584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574A36CC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596" w:type="dxa"/>
            <w:vMerge/>
            <w:tcMar>
              <w:left w:w="20" w:type="dxa"/>
              <w:right w:w="20" w:type="dxa"/>
            </w:tcMar>
            <w:vAlign w:val="center"/>
          </w:tcPr>
          <w:p w14:paraId="552514E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vMerge/>
            <w:tcMar>
              <w:left w:w="20" w:type="dxa"/>
              <w:right w:w="20" w:type="dxa"/>
            </w:tcMar>
            <w:vAlign w:val="center"/>
          </w:tcPr>
          <w:p w14:paraId="0A9F2E1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vMerge/>
            <w:tcMar>
              <w:left w:w="20" w:type="dxa"/>
              <w:right w:w="20" w:type="dxa"/>
            </w:tcMar>
            <w:vAlign w:val="center"/>
          </w:tcPr>
          <w:p w14:paraId="17B727B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12815D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522D06F5" w14:textId="4190A3FA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4/01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2470C750" w14:textId="1D6B9232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/01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159B0788" w14:textId="7BC090A8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iterature Survey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2B37DFB" w14:textId="77777777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11</w:t>
            </w:r>
          </w:p>
          <w:p w14:paraId="777C9A1C" w14:textId="0E7F9E2C" w:rsidR="00216BFC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57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5D995914" w14:textId="77777777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arshan Ramesh</w:t>
            </w:r>
          </w:p>
          <w:p w14:paraId="02311CBC" w14:textId="7C465C80" w:rsidR="00216BFC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aluru Surya Kiran</w:t>
            </w:r>
          </w:p>
        </w:tc>
      </w:tr>
      <w:tr w:rsidR="00AF77CB" w14:paraId="47E9E99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9D9AB46" w14:textId="0B244833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/01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5E8C7DAF" w14:textId="68EF8A1B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/02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4EBE99EF" w14:textId="7855EB58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sign and construction of Address Parser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6E30F19" w14:textId="77777777" w:rsidR="00216BFC" w:rsidRDefault="00216BFC" w:rsidP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11</w:t>
            </w:r>
          </w:p>
          <w:p w14:paraId="01244D3B" w14:textId="1D364ADF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FF23CE4" w14:textId="77777777" w:rsidR="00216BFC" w:rsidRDefault="00216BFC" w:rsidP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arshan Ramesh</w:t>
            </w:r>
          </w:p>
          <w:p w14:paraId="68B3770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5C104A1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73B20A15" w14:textId="4C3B3749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/01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039C07E" w14:textId="5432A9D6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/02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129A54CD" w14:textId="660C9A42" w:rsidR="00AF77CB" w:rsidRDefault="00537682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sign and construction of OCR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5B40AB3" w14:textId="3CA1BCF6" w:rsidR="00AF77CB" w:rsidRDefault="00537682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57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70B40C8" w14:textId="5C205BF4" w:rsidR="00AF77CB" w:rsidRDefault="005376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aluru Surya Kiran</w:t>
            </w:r>
          </w:p>
        </w:tc>
      </w:tr>
      <w:tr w:rsidR="00AF77CB" w14:paraId="6F520171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8DB9BB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BF24FE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49EFBA7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CD0480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D674F1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039618C4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380E2EF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32C3DD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234DADA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60C019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45A5C57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593C889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3040CE3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413360C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6B15965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3635DA8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4B0D532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2655FA4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24FE46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4DF98F4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79FA13B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9D37FE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1DE260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248E572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5612D78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2BE3B57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59B5FC2F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3598825F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6CE548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061C1E4D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3B13F6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41DAA8B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7C873AD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AE9131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A8E09D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7416B34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7FC3355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EE2C58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5CC1251C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8B9854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039DF8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FC42FEC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33BA7AF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40C2C2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32058BA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9CBA98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533D02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4D01918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446F317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8C9C66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6FCD0FE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8E894B2" w14:textId="77777777" w:rsidR="00AF77CB" w:rsidRDefault="00AF77C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D9D40E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291928A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E5F574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AA51DE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2B792D9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2D5D6E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40A199A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6B95D4B1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75AF61F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44D420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02EADA8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6CEAB5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4190D05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E0D6A35" w14:textId="77777777" w:rsidR="00AF77CB" w:rsidRDefault="00AF77CB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</w:p>
    <w:p w14:paraId="13B06047" w14:textId="77777777" w:rsidR="00AF77CB" w:rsidRDefault="00AF77C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706A425B" w14:textId="77777777" w:rsidR="00AF77CB" w:rsidRDefault="00CA0F39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1139"/>
        <w:gridCol w:w="3881"/>
        <w:gridCol w:w="2058"/>
        <w:gridCol w:w="2060"/>
      </w:tblGrid>
      <w:tr w:rsidR="00AF77CB" w14:paraId="67E51A71" w14:textId="77777777">
        <w:trPr>
          <w:jc w:val="center"/>
        </w:trPr>
        <w:tc>
          <w:tcPr>
            <w:tcW w:w="2268" w:type="dxa"/>
            <w:gridSpan w:val="2"/>
            <w:tcMar>
              <w:left w:w="20" w:type="dxa"/>
              <w:right w:w="20" w:type="dxa"/>
            </w:tcMar>
            <w:vAlign w:val="center"/>
          </w:tcPr>
          <w:p w14:paraId="37809099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ime period</w:t>
            </w:r>
          </w:p>
        </w:tc>
        <w:tc>
          <w:tcPr>
            <w:tcW w:w="3881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5A381B04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058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357155B3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060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57F1876C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AF77CB" w14:paraId="4F8AA51F" w14:textId="77777777">
        <w:trPr>
          <w:trHeight w:val="578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5B344395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7F117F7F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881" w:type="dxa"/>
            <w:vMerge/>
            <w:tcMar>
              <w:left w:w="20" w:type="dxa"/>
              <w:right w:w="20" w:type="dxa"/>
            </w:tcMar>
            <w:vAlign w:val="center"/>
          </w:tcPr>
          <w:p w14:paraId="5D55193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vMerge/>
            <w:tcMar>
              <w:left w:w="20" w:type="dxa"/>
              <w:right w:w="20" w:type="dxa"/>
            </w:tcMar>
            <w:vAlign w:val="center"/>
          </w:tcPr>
          <w:p w14:paraId="24B4D9A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vMerge/>
            <w:tcMar>
              <w:left w:w="20" w:type="dxa"/>
              <w:right w:w="20" w:type="dxa"/>
            </w:tcMar>
            <w:vAlign w:val="center"/>
          </w:tcPr>
          <w:p w14:paraId="490E958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202C10E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14ED6AA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7320908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356914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6B0FDD4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5AA9DFF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DEA2DC2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7EB50F3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0316E9F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21194E0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62D2C14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4A4D98C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537DF79E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3BEA38C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2391FBB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3271B2B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4EE28C5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642DFE3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AEEFF13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2291435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39D20DE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A6BCC2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2482E1D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4C1E8C0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FA5A0EC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4DBC528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4CB6914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12EF5BC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039FDF9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275193F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6DD97C7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101B812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0A36CC7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734E275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18487DC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300E7CF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0143F06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6E148B0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25266E4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E62430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2AB2798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1BEDE26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73C29155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0A4E6703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7CD29EC0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7212296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0D38B1A2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3033EDC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E8F61CD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DA7D42F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A83D954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F354594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79BB2557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B946DFF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284C9EFD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E7C111A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8A8C6F9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DE5FE99" w14:textId="77777777" w:rsidR="00AF77CB" w:rsidRDefault="00CA0F39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Summary record of major progress meetings with supervisors </w:t>
      </w:r>
    </w:p>
    <w:p w14:paraId="1B64F9A4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0"/>
        <w:gridCol w:w="2564"/>
        <w:gridCol w:w="2854"/>
        <w:gridCol w:w="2565"/>
        <w:gridCol w:w="1070"/>
      </w:tblGrid>
      <w:tr w:rsidR="00AF77CB" w14:paraId="0F4EEF05" w14:textId="77777777">
        <w:trPr>
          <w:trHeight w:val="855"/>
        </w:trPr>
        <w:tc>
          <w:tcPr>
            <w:tcW w:w="1852" w:type="pct"/>
            <w:gridSpan w:val="2"/>
          </w:tcPr>
          <w:p w14:paraId="0BC9DC0D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404" w:type="pct"/>
          </w:tcPr>
          <w:p w14:paraId="5A0B9F89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44" w:type="pct"/>
            <w:gridSpan w:val="2"/>
          </w:tcPr>
          <w:p w14:paraId="0AF4292F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  <w:p w14:paraId="53DC9E74" w14:textId="77777777" w:rsidR="00F66D3C" w:rsidRDefault="00F66D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1B7B2B0" w14:textId="77777777" w:rsidR="00F66D3C" w:rsidRDefault="00F66D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4C248DD9" w14:textId="77777777">
        <w:trPr>
          <w:trHeight w:val="855"/>
        </w:trPr>
        <w:tc>
          <w:tcPr>
            <w:tcW w:w="587" w:type="pct"/>
            <w:vAlign w:val="center"/>
          </w:tcPr>
          <w:p w14:paraId="62344790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265" w:type="pct"/>
            <w:vAlign w:val="center"/>
          </w:tcPr>
          <w:p w14:paraId="0AAA5AB9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404" w:type="pct"/>
            <w:vAlign w:val="center"/>
          </w:tcPr>
          <w:p w14:paraId="446724E7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265" w:type="pct"/>
            <w:vAlign w:val="center"/>
          </w:tcPr>
          <w:p w14:paraId="43FF8683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479" w:type="pct"/>
            <w:vAlign w:val="center"/>
          </w:tcPr>
          <w:p w14:paraId="3CD82C34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AF77CB" w14:paraId="3ABB6388" w14:textId="77777777">
        <w:trPr>
          <w:trHeight w:val="2070"/>
        </w:trPr>
        <w:tc>
          <w:tcPr>
            <w:tcW w:w="587" w:type="pct"/>
          </w:tcPr>
          <w:p w14:paraId="31629832" w14:textId="29709DCE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-01-23</w:t>
            </w:r>
          </w:p>
        </w:tc>
        <w:tc>
          <w:tcPr>
            <w:tcW w:w="1265" w:type="pct"/>
          </w:tcPr>
          <w:p w14:paraId="2E759241" w14:textId="511A4290" w:rsidR="00AF77CB" w:rsidRDefault="005376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ished Literature survey</w:t>
            </w:r>
          </w:p>
        </w:tc>
        <w:tc>
          <w:tcPr>
            <w:tcW w:w="1404" w:type="pct"/>
          </w:tcPr>
          <w:p w14:paraId="6F788427" w14:textId="085DD5D5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nd construction of OCR module and Address parser module before 16/02/23</w:t>
            </w:r>
          </w:p>
        </w:tc>
        <w:tc>
          <w:tcPr>
            <w:tcW w:w="1265" w:type="pct"/>
          </w:tcPr>
          <w:p w14:paraId="7D72C360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</w:tcPr>
          <w:p w14:paraId="36BE39C7" w14:textId="556CB66A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/02/23</w:t>
            </w:r>
          </w:p>
        </w:tc>
      </w:tr>
      <w:tr w:rsidR="00AF77CB" w14:paraId="18500962" w14:textId="77777777">
        <w:trPr>
          <w:trHeight w:val="2070"/>
        </w:trPr>
        <w:tc>
          <w:tcPr>
            <w:tcW w:w="587" w:type="pct"/>
          </w:tcPr>
          <w:p w14:paraId="41E622E3" w14:textId="0A212C10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/02/23</w:t>
            </w:r>
          </w:p>
        </w:tc>
        <w:tc>
          <w:tcPr>
            <w:tcW w:w="1265" w:type="pct"/>
          </w:tcPr>
          <w:p w14:paraId="34D52712" w14:textId="73986256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ess in OCR and Address Parser Module</w:t>
            </w:r>
          </w:p>
        </w:tc>
        <w:tc>
          <w:tcPr>
            <w:tcW w:w="1404" w:type="pct"/>
          </w:tcPr>
          <w:p w14:paraId="7048B7C0" w14:textId="3CB910D7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rther steps and suggestions in building modules</w:t>
            </w:r>
          </w:p>
        </w:tc>
        <w:tc>
          <w:tcPr>
            <w:tcW w:w="1265" w:type="pct"/>
          </w:tcPr>
          <w:p w14:paraId="30BE3544" w14:textId="2C980BC4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</w:tcPr>
          <w:p w14:paraId="0C0E3691" w14:textId="01BB5441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2FC7226A" w14:textId="77777777">
        <w:trPr>
          <w:trHeight w:val="2070"/>
        </w:trPr>
        <w:tc>
          <w:tcPr>
            <w:tcW w:w="587" w:type="pct"/>
          </w:tcPr>
          <w:p w14:paraId="5184AAA0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pct"/>
          </w:tcPr>
          <w:p w14:paraId="6992948A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4" w:type="pct"/>
          </w:tcPr>
          <w:p w14:paraId="375958DC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pct"/>
          </w:tcPr>
          <w:p w14:paraId="79B2CAE2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</w:tcPr>
          <w:p w14:paraId="5B1E2D92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5801753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1E0B8453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3AE02E55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455E45F9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4CAF4C28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7C09672E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0FC848F3" w14:textId="77777777" w:rsidR="00AF77CB" w:rsidRDefault="00CA0F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mmary record of major progress meetings with supervisors </w:t>
      </w:r>
    </w:p>
    <w:p w14:paraId="11A341DC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7"/>
        <w:gridCol w:w="2476"/>
        <w:gridCol w:w="2765"/>
        <w:gridCol w:w="2475"/>
        <w:gridCol w:w="1030"/>
      </w:tblGrid>
      <w:tr w:rsidR="00AF77CB" w14:paraId="0FA52914" w14:textId="77777777">
        <w:trPr>
          <w:trHeight w:val="855"/>
        </w:trPr>
        <w:tc>
          <w:tcPr>
            <w:tcW w:w="1997" w:type="pct"/>
            <w:gridSpan w:val="2"/>
          </w:tcPr>
          <w:p w14:paraId="3F225583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24" w:type="pct"/>
          </w:tcPr>
          <w:p w14:paraId="23374C19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8" w:type="pct"/>
            <w:gridSpan w:val="2"/>
          </w:tcPr>
          <w:p w14:paraId="1B6F15D4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AF77CB" w14:paraId="7EFB05D3" w14:textId="77777777">
        <w:trPr>
          <w:trHeight w:val="855"/>
        </w:trPr>
        <w:tc>
          <w:tcPr>
            <w:tcW w:w="812" w:type="pct"/>
            <w:vAlign w:val="center"/>
          </w:tcPr>
          <w:p w14:paraId="4E25AD8C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185" w:type="pct"/>
            <w:vAlign w:val="center"/>
          </w:tcPr>
          <w:p w14:paraId="167FA010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24" w:type="pct"/>
            <w:vAlign w:val="center"/>
          </w:tcPr>
          <w:p w14:paraId="392C553D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185" w:type="pct"/>
            <w:vAlign w:val="center"/>
          </w:tcPr>
          <w:p w14:paraId="74CECD50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493" w:type="pct"/>
            <w:vAlign w:val="center"/>
          </w:tcPr>
          <w:p w14:paraId="3CA77331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AF77CB" w14:paraId="4563AD17" w14:textId="77777777">
        <w:trPr>
          <w:trHeight w:val="2070"/>
        </w:trPr>
        <w:tc>
          <w:tcPr>
            <w:tcW w:w="812" w:type="pct"/>
          </w:tcPr>
          <w:p w14:paraId="7F1B667C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5937A68B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</w:tcPr>
          <w:p w14:paraId="46FD1A4E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76E70D2E" w14:textId="77777777" w:rsidR="00AF77CB" w:rsidRDefault="00AF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18F19EAA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60AA77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784E60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F41AB5" w14:textId="77777777" w:rsidR="00AF77CB" w:rsidRDefault="00CA0F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7EB152F0" w14:textId="77777777" w:rsidR="00F66D3C" w:rsidRDefault="00F66D3C">
      <w:pPr>
        <w:rPr>
          <w:rFonts w:ascii="Times New Roman" w:hAnsi="Times New Roman" w:cs="Times New Roman"/>
          <w:sz w:val="26"/>
          <w:szCs w:val="26"/>
        </w:rPr>
      </w:pPr>
    </w:p>
    <w:p w14:paraId="73C7C270" w14:textId="77777777" w:rsidR="00F66D3C" w:rsidRDefault="00F66D3C" w:rsidP="00F66D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mmary record of major progress meetings with supervisors </w:t>
      </w:r>
    </w:p>
    <w:p w14:paraId="517B2943" w14:textId="77777777" w:rsidR="00F66D3C" w:rsidRDefault="00F66D3C" w:rsidP="00F66D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7"/>
        <w:gridCol w:w="2476"/>
        <w:gridCol w:w="2765"/>
        <w:gridCol w:w="2475"/>
        <w:gridCol w:w="1030"/>
      </w:tblGrid>
      <w:tr w:rsidR="00F66D3C" w14:paraId="14CC3ED9" w14:textId="77777777" w:rsidTr="00A001A2">
        <w:trPr>
          <w:trHeight w:val="855"/>
        </w:trPr>
        <w:tc>
          <w:tcPr>
            <w:tcW w:w="1997" w:type="pct"/>
            <w:gridSpan w:val="2"/>
          </w:tcPr>
          <w:p w14:paraId="7CEAE2CD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24" w:type="pct"/>
          </w:tcPr>
          <w:p w14:paraId="5A0BCF27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8" w:type="pct"/>
            <w:gridSpan w:val="2"/>
          </w:tcPr>
          <w:p w14:paraId="1216EE9A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F66D3C" w14:paraId="41530ABA" w14:textId="77777777" w:rsidTr="00A001A2">
        <w:trPr>
          <w:trHeight w:val="855"/>
        </w:trPr>
        <w:tc>
          <w:tcPr>
            <w:tcW w:w="812" w:type="pct"/>
            <w:vAlign w:val="center"/>
          </w:tcPr>
          <w:p w14:paraId="7A93C772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185" w:type="pct"/>
            <w:vAlign w:val="center"/>
          </w:tcPr>
          <w:p w14:paraId="12575E99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24" w:type="pct"/>
            <w:vAlign w:val="center"/>
          </w:tcPr>
          <w:p w14:paraId="3CD4C290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185" w:type="pct"/>
            <w:vAlign w:val="center"/>
          </w:tcPr>
          <w:p w14:paraId="4938E3E1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493" w:type="pct"/>
            <w:vAlign w:val="center"/>
          </w:tcPr>
          <w:p w14:paraId="268B1937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F66D3C" w14:paraId="6710B67B" w14:textId="77777777" w:rsidTr="00A001A2">
        <w:trPr>
          <w:trHeight w:val="2070"/>
        </w:trPr>
        <w:tc>
          <w:tcPr>
            <w:tcW w:w="812" w:type="pct"/>
          </w:tcPr>
          <w:p w14:paraId="29CF60CE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13C19382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</w:tcPr>
          <w:p w14:paraId="04449F72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57A59B40" w14:textId="77777777" w:rsidR="00F66D3C" w:rsidRDefault="00F66D3C" w:rsidP="00A001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0741C0FE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95827B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BB50A0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358668" w14:textId="77777777" w:rsidR="00F66D3C" w:rsidRDefault="00F66D3C" w:rsidP="00F66D3C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2B71F65C" w14:textId="77777777" w:rsidR="00F66D3C" w:rsidRDefault="00F66D3C">
      <w:pPr>
        <w:rPr>
          <w:rFonts w:ascii="Times New Roman" w:hAnsi="Times New Roman" w:cs="Times New Roman"/>
          <w:sz w:val="26"/>
          <w:szCs w:val="26"/>
        </w:rPr>
      </w:pPr>
    </w:p>
    <w:p w14:paraId="4E04F233" w14:textId="77777777" w:rsidR="00AF77CB" w:rsidRDefault="00CA0F39">
      <w:pPr>
        <w:spacing w:after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Worksheet / Data collection / Observation etc</w:t>
      </w:r>
    </w:p>
    <w:p w14:paraId="2ECC7302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464DD74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C90A127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383324E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B2DABB5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22122A2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C3A7F90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B3C8191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B4371BD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56F463C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E65F30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DE83C9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B729D93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713C4EE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C769E99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DAF4001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73739E8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B5676D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4D9AE2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3BCB95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FDFA27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72A102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978081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297FE0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B71E3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1ED168A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867664" w14:textId="77777777" w:rsidR="00AF77CB" w:rsidRDefault="00CA0F3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urnal Publication</w:t>
      </w:r>
      <w:r w:rsidR="000034F4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</w:p>
    <w:p w14:paraId="04788E08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1FED891F" w14:textId="77777777" w:rsidR="00AF77CB" w:rsidRDefault="00AF77CB">
      <w:pPr>
        <w:spacing w:after="0"/>
        <w:jc w:val="center"/>
        <w:rPr>
          <w:rFonts w:ascii="Times New Roman" w:hAnsi="Times New Roman" w:cs="Times New Roman"/>
          <w:sz w:val="24"/>
          <w:szCs w:val="24"/>
        </w:rPr>
        <w:sectPr w:rsidR="00AF77CB" w:rsidSect="00B774E9">
          <w:headerReference w:type="default" r:id="rId9"/>
          <w:footerReference w:type="default" r:id="rId10"/>
          <w:pgSz w:w="11907" w:h="16839"/>
          <w:pgMar w:top="567" w:right="600" w:bottom="2160" w:left="1080" w:header="240" w:footer="720" w:gutter="0"/>
          <w:cols w:space="720"/>
          <w:docGrid w:linePitch="360"/>
        </w:sectPr>
      </w:pPr>
    </w:p>
    <w:p w14:paraId="76B23749" w14:textId="77777777" w:rsidR="00AF77CB" w:rsidRDefault="00AF7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F77CB" w:rsidSect="00252286">
      <w:pgSz w:w="16839" w:h="11907" w:orient="landscape"/>
      <w:pgMar w:top="601" w:right="2410" w:bottom="799" w:left="720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40BBA" w14:textId="77777777" w:rsidR="00D91DE1" w:rsidRDefault="00D91DE1">
      <w:pPr>
        <w:spacing w:after="0" w:line="240" w:lineRule="auto"/>
      </w:pPr>
      <w:r>
        <w:separator/>
      </w:r>
    </w:p>
  </w:endnote>
  <w:endnote w:type="continuationSeparator" w:id="0">
    <w:p w14:paraId="1C833E81" w14:textId="77777777" w:rsidR="00D91DE1" w:rsidRDefault="00D91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932593"/>
      <w:docPartObj>
        <w:docPartGallery w:val="AutoText"/>
      </w:docPartObj>
    </w:sdtPr>
    <w:sdtContent>
      <w:p w14:paraId="3CDD79F6" w14:textId="77777777" w:rsidR="00AF77CB" w:rsidRDefault="006109A8">
        <w:pPr>
          <w:pStyle w:val="Footer"/>
          <w:jc w:val="right"/>
        </w:pPr>
        <w:r>
          <w:fldChar w:fldCharType="begin"/>
        </w:r>
        <w:r w:rsidR="00CA0F39">
          <w:instrText xml:space="preserve"> PAGE   \* MERGEFORMAT </w:instrText>
        </w:r>
        <w:r>
          <w:fldChar w:fldCharType="separate"/>
        </w:r>
        <w:r w:rsidR="0010617D">
          <w:rPr>
            <w:noProof/>
          </w:rPr>
          <w:t>1</w:t>
        </w:r>
        <w:r>
          <w:fldChar w:fldCharType="end"/>
        </w:r>
      </w:p>
    </w:sdtContent>
  </w:sdt>
  <w:p w14:paraId="179C98CD" w14:textId="77777777" w:rsidR="00AF77CB" w:rsidRDefault="00AF7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B82ED" w14:textId="77777777" w:rsidR="00D91DE1" w:rsidRDefault="00D91DE1">
      <w:pPr>
        <w:spacing w:after="0" w:line="240" w:lineRule="auto"/>
      </w:pPr>
      <w:r>
        <w:separator/>
      </w:r>
    </w:p>
  </w:footnote>
  <w:footnote w:type="continuationSeparator" w:id="0">
    <w:p w14:paraId="31769009" w14:textId="77777777" w:rsidR="00D91DE1" w:rsidRDefault="00D91D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11E38" w14:textId="77777777" w:rsidR="00AF77CB" w:rsidRDefault="0010617D">
    <w:pPr>
      <w:pStyle w:val="Header"/>
      <w:rPr>
        <w:sz w:val="40"/>
        <w:szCs w:val="20"/>
      </w:rPr>
    </w:pPr>
    <w:r>
      <w:rPr>
        <w:sz w:val="40"/>
        <w:szCs w:val="20"/>
      </w:rPr>
      <w:t>College</w:t>
    </w:r>
    <w:r w:rsidR="00CA0F39">
      <w:rPr>
        <w:sz w:val="40"/>
        <w:szCs w:val="20"/>
      </w:rPr>
      <w:t xml:space="preserve"> of Engineering and Technology       </w:t>
    </w:r>
    <w:r w:rsidR="00CA0F39">
      <w:rPr>
        <w:noProof/>
      </w:rPr>
      <w:drawing>
        <wp:inline distT="0" distB="0" distL="0" distR="0" wp14:anchorId="483FDC45" wp14:editId="54F21436">
          <wp:extent cx="1470025" cy="815975"/>
          <wp:effectExtent l="0" t="0" r="0" b="3175"/>
          <wp:docPr id="5" name="Picture 5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33140E2" w14:textId="77777777" w:rsidR="00AF77CB" w:rsidRDefault="00DB004F">
    <w:pPr>
      <w:pStyle w:val="Header"/>
      <w:rPr>
        <w:sz w:val="32"/>
        <w:szCs w:val="16"/>
      </w:rPr>
    </w:pPr>
    <w:r>
      <w:rPr>
        <w:sz w:val="32"/>
        <w:szCs w:val="16"/>
      </w:rPr>
      <w:t xml:space="preserve"> </w:t>
    </w:r>
    <w:r w:rsidR="00CA0F39">
      <w:rPr>
        <w:sz w:val="32"/>
        <w:szCs w:val="16"/>
      </w:rPr>
      <w:t>Project Work</w:t>
    </w:r>
    <w:r>
      <w:rPr>
        <w:sz w:val="32"/>
        <w:szCs w:val="16"/>
      </w:rPr>
      <w:t>/Internship</w:t>
    </w:r>
    <w:r w:rsidR="00DE547C">
      <w:rPr>
        <w:sz w:val="32"/>
        <w:szCs w:val="16"/>
      </w:rPr>
      <w:t xml:space="preserve"> – Student </w:t>
    </w:r>
    <w:proofErr w:type="gramStart"/>
    <w:r w:rsidR="00DE547C">
      <w:rPr>
        <w:sz w:val="32"/>
        <w:szCs w:val="16"/>
      </w:rPr>
      <w:t>Hand</w:t>
    </w:r>
    <w:r w:rsidR="00CA0F39">
      <w:rPr>
        <w:sz w:val="32"/>
        <w:szCs w:val="16"/>
      </w:rPr>
      <w:t xml:space="preserve"> Book</w:t>
    </w:r>
    <w:proofErr w:type="gramEnd"/>
  </w:p>
  <w:p w14:paraId="3392DF5D" w14:textId="77777777" w:rsidR="00AF77CB" w:rsidRDefault="00AF77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5592D03"/>
    <w:multiLevelType w:val="singleLevel"/>
    <w:tmpl w:val="A5592D0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C556872"/>
    <w:multiLevelType w:val="singleLevel"/>
    <w:tmpl w:val="DC55687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9969A80"/>
    <w:multiLevelType w:val="singleLevel"/>
    <w:tmpl w:val="29969A80"/>
    <w:lvl w:ilvl="0">
      <w:start w:val="1"/>
      <w:numFmt w:val="decimal"/>
      <w:lvlText w:val="%1."/>
      <w:lvlJc w:val="left"/>
      <w:pPr>
        <w:tabs>
          <w:tab w:val="left" w:pos="454"/>
        </w:tabs>
        <w:ind w:left="1701" w:hanging="1701"/>
      </w:pPr>
      <w:rPr>
        <w:rFonts w:hint="default"/>
      </w:rPr>
    </w:lvl>
  </w:abstractNum>
  <w:abstractNum w:abstractNumId="3" w15:restartNumberingAfterBreak="0">
    <w:nsid w:val="4E067F6F"/>
    <w:multiLevelType w:val="singleLevel"/>
    <w:tmpl w:val="4E067F6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DA110AD"/>
    <w:multiLevelType w:val="singleLevel"/>
    <w:tmpl w:val="5DA110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1210339711">
    <w:abstractNumId w:val="2"/>
  </w:num>
  <w:num w:numId="2" w16cid:durableId="1591692478">
    <w:abstractNumId w:val="1"/>
  </w:num>
  <w:num w:numId="3" w16cid:durableId="2022779712">
    <w:abstractNumId w:val="4"/>
  </w:num>
  <w:num w:numId="4" w16cid:durableId="984047731">
    <w:abstractNumId w:val="3"/>
  </w:num>
  <w:num w:numId="5" w16cid:durableId="645360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zE1MgQiCyMLIyUdpeDU4uLM/DyQAuNaADXzafksAAAA"/>
  </w:docVars>
  <w:rsids>
    <w:rsidRoot w:val="009C0D44"/>
    <w:rsid w:val="000034F4"/>
    <w:rsid w:val="00020784"/>
    <w:rsid w:val="00026127"/>
    <w:rsid w:val="000423A0"/>
    <w:rsid w:val="0005566A"/>
    <w:rsid w:val="000621D7"/>
    <w:rsid w:val="00064262"/>
    <w:rsid w:val="00071A3E"/>
    <w:rsid w:val="00071F30"/>
    <w:rsid w:val="000A6E00"/>
    <w:rsid w:val="0010617D"/>
    <w:rsid w:val="00132FC4"/>
    <w:rsid w:val="00134F99"/>
    <w:rsid w:val="00142F85"/>
    <w:rsid w:val="00182A6E"/>
    <w:rsid w:val="0019212A"/>
    <w:rsid w:val="00195A2E"/>
    <w:rsid w:val="001A3C0C"/>
    <w:rsid w:val="001D3452"/>
    <w:rsid w:val="001D6D3D"/>
    <w:rsid w:val="001E28D1"/>
    <w:rsid w:val="001E4DD6"/>
    <w:rsid w:val="001E57BF"/>
    <w:rsid w:val="001F7E4E"/>
    <w:rsid w:val="00216BFC"/>
    <w:rsid w:val="00216F29"/>
    <w:rsid w:val="00221187"/>
    <w:rsid w:val="00235343"/>
    <w:rsid w:val="00252286"/>
    <w:rsid w:val="00261CB3"/>
    <w:rsid w:val="00263FFE"/>
    <w:rsid w:val="00273D17"/>
    <w:rsid w:val="00273EF0"/>
    <w:rsid w:val="00282DD5"/>
    <w:rsid w:val="002869EB"/>
    <w:rsid w:val="00287380"/>
    <w:rsid w:val="00296E64"/>
    <w:rsid w:val="002D0F83"/>
    <w:rsid w:val="002D51F2"/>
    <w:rsid w:val="002E3C29"/>
    <w:rsid w:val="002F0653"/>
    <w:rsid w:val="002F0E9D"/>
    <w:rsid w:val="00316814"/>
    <w:rsid w:val="00327784"/>
    <w:rsid w:val="003348C0"/>
    <w:rsid w:val="00352618"/>
    <w:rsid w:val="00352BEC"/>
    <w:rsid w:val="003618E2"/>
    <w:rsid w:val="0036277C"/>
    <w:rsid w:val="00385EB4"/>
    <w:rsid w:val="003C1D11"/>
    <w:rsid w:val="003C2CFC"/>
    <w:rsid w:val="003D60F9"/>
    <w:rsid w:val="003D6F68"/>
    <w:rsid w:val="003E48E6"/>
    <w:rsid w:val="003E6F22"/>
    <w:rsid w:val="003F1FF5"/>
    <w:rsid w:val="003F395B"/>
    <w:rsid w:val="003F48FD"/>
    <w:rsid w:val="004035F6"/>
    <w:rsid w:val="004178F0"/>
    <w:rsid w:val="00420FFA"/>
    <w:rsid w:val="00436368"/>
    <w:rsid w:val="004409A9"/>
    <w:rsid w:val="00457533"/>
    <w:rsid w:val="004620BF"/>
    <w:rsid w:val="00482BF1"/>
    <w:rsid w:val="00484F66"/>
    <w:rsid w:val="004860AE"/>
    <w:rsid w:val="00486815"/>
    <w:rsid w:val="004C735E"/>
    <w:rsid w:val="004D214D"/>
    <w:rsid w:val="004D2D50"/>
    <w:rsid w:val="004D545D"/>
    <w:rsid w:val="004F7A0E"/>
    <w:rsid w:val="00502AEC"/>
    <w:rsid w:val="00521509"/>
    <w:rsid w:val="00532142"/>
    <w:rsid w:val="0053337F"/>
    <w:rsid w:val="00537682"/>
    <w:rsid w:val="005479E8"/>
    <w:rsid w:val="005A5EEB"/>
    <w:rsid w:val="005B2E26"/>
    <w:rsid w:val="005C4E9C"/>
    <w:rsid w:val="005D2650"/>
    <w:rsid w:val="005D266F"/>
    <w:rsid w:val="005D5342"/>
    <w:rsid w:val="005D58E1"/>
    <w:rsid w:val="005D7B4F"/>
    <w:rsid w:val="005E3836"/>
    <w:rsid w:val="005E5084"/>
    <w:rsid w:val="006109A8"/>
    <w:rsid w:val="00613E9A"/>
    <w:rsid w:val="00644BD0"/>
    <w:rsid w:val="00646614"/>
    <w:rsid w:val="00656DF2"/>
    <w:rsid w:val="00683578"/>
    <w:rsid w:val="00685177"/>
    <w:rsid w:val="00686A73"/>
    <w:rsid w:val="006B1EFD"/>
    <w:rsid w:val="006B5743"/>
    <w:rsid w:val="006B59FB"/>
    <w:rsid w:val="006C3261"/>
    <w:rsid w:val="006C4310"/>
    <w:rsid w:val="006D415D"/>
    <w:rsid w:val="006D522F"/>
    <w:rsid w:val="006E3114"/>
    <w:rsid w:val="006E50F1"/>
    <w:rsid w:val="006F2F93"/>
    <w:rsid w:val="00727D6E"/>
    <w:rsid w:val="00733569"/>
    <w:rsid w:val="00744A28"/>
    <w:rsid w:val="00760D5E"/>
    <w:rsid w:val="00766AC0"/>
    <w:rsid w:val="00794293"/>
    <w:rsid w:val="007B6214"/>
    <w:rsid w:val="007D0DF3"/>
    <w:rsid w:val="007E01BE"/>
    <w:rsid w:val="007E3532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3782"/>
    <w:rsid w:val="008B3DE7"/>
    <w:rsid w:val="008C4B98"/>
    <w:rsid w:val="008C6AC5"/>
    <w:rsid w:val="008D319A"/>
    <w:rsid w:val="008D5EBA"/>
    <w:rsid w:val="008F6197"/>
    <w:rsid w:val="00903A14"/>
    <w:rsid w:val="00937964"/>
    <w:rsid w:val="00940559"/>
    <w:rsid w:val="009405AF"/>
    <w:rsid w:val="00942621"/>
    <w:rsid w:val="0095701D"/>
    <w:rsid w:val="00966A19"/>
    <w:rsid w:val="00966E3F"/>
    <w:rsid w:val="00982B92"/>
    <w:rsid w:val="00991E9C"/>
    <w:rsid w:val="009925CE"/>
    <w:rsid w:val="009A4DE5"/>
    <w:rsid w:val="009B5C87"/>
    <w:rsid w:val="009C0D44"/>
    <w:rsid w:val="009C28A6"/>
    <w:rsid w:val="009D095F"/>
    <w:rsid w:val="009E7F6C"/>
    <w:rsid w:val="009F2694"/>
    <w:rsid w:val="00A1231D"/>
    <w:rsid w:val="00A20649"/>
    <w:rsid w:val="00A235B0"/>
    <w:rsid w:val="00A330D5"/>
    <w:rsid w:val="00A73D16"/>
    <w:rsid w:val="00A94412"/>
    <w:rsid w:val="00AA4F88"/>
    <w:rsid w:val="00AC3E26"/>
    <w:rsid w:val="00AC66CE"/>
    <w:rsid w:val="00AC69D5"/>
    <w:rsid w:val="00AE0CED"/>
    <w:rsid w:val="00AF77CB"/>
    <w:rsid w:val="00B03AF5"/>
    <w:rsid w:val="00B42321"/>
    <w:rsid w:val="00B557BD"/>
    <w:rsid w:val="00B62B76"/>
    <w:rsid w:val="00B774E9"/>
    <w:rsid w:val="00BB370C"/>
    <w:rsid w:val="00BB5B3D"/>
    <w:rsid w:val="00C031DE"/>
    <w:rsid w:val="00C23219"/>
    <w:rsid w:val="00C31142"/>
    <w:rsid w:val="00C33260"/>
    <w:rsid w:val="00C43D90"/>
    <w:rsid w:val="00C45805"/>
    <w:rsid w:val="00C620DF"/>
    <w:rsid w:val="00C65BF9"/>
    <w:rsid w:val="00C76F4B"/>
    <w:rsid w:val="00C83B39"/>
    <w:rsid w:val="00C83F4D"/>
    <w:rsid w:val="00CA0F39"/>
    <w:rsid w:val="00CA1FEB"/>
    <w:rsid w:val="00CB1634"/>
    <w:rsid w:val="00CE1C3C"/>
    <w:rsid w:val="00D00C5D"/>
    <w:rsid w:val="00D06187"/>
    <w:rsid w:val="00D13361"/>
    <w:rsid w:val="00D724FF"/>
    <w:rsid w:val="00D828C0"/>
    <w:rsid w:val="00D91DE1"/>
    <w:rsid w:val="00D945AC"/>
    <w:rsid w:val="00D97F4E"/>
    <w:rsid w:val="00DA4F2F"/>
    <w:rsid w:val="00DA7ED1"/>
    <w:rsid w:val="00DB004F"/>
    <w:rsid w:val="00DB3D52"/>
    <w:rsid w:val="00DE377F"/>
    <w:rsid w:val="00DE547C"/>
    <w:rsid w:val="00E12E86"/>
    <w:rsid w:val="00E138A2"/>
    <w:rsid w:val="00E40EAD"/>
    <w:rsid w:val="00E53CAC"/>
    <w:rsid w:val="00E572F6"/>
    <w:rsid w:val="00E678D1"/>
    <w:rsid w:val="00E739F7"/>
    <w:rsid w:val="00E75F11"/>
    <w:rsid w:val="00E97227"/>
    <w:rsid w:val="00E975F9"/>
    <w:rsid w:val="00E978E9"/>
    <w:rsid w:val="00EA0F12"/>
    <w:rsid w:val="00EA2AE3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127E4"/>
    <w:rsid w:val="00F519E2"/>
    <w:rsid w:val="00F666EA"/>
    <w:rsid w:val="00F66D3C"/>
    <w:rsid w:val="00F91183"/>
    <w:rsid w:val="00FA7390"/>
    <w:rsid w:val="00FD6289"/>
    <w:rsid w:val="00FD77EC"/>
    <w:rsid w:val="00FF4DB3"/>
    <w:rsid w:val="61B65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E1548FC"/>
  <w15:docId w15:val="{F65F5CBE-7ED9-4969-8228-16A4E0FEC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BF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228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52286"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5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25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252286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252286"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rsid w:val="00252286"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4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8EE7F0EA-B32D-44EA-9AC0-BEA80A7D54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0</Pages>
  <Words>614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aluru Kiran (RA1911026010057)</cp:lastModifiedBy>
  <cp:revision>4</cp:revision>
  <dcterms:created xsi:type="dcterms:W3CDTF">2022-12-21T16:53:00Z</dcterms:created>
  <dcterms:modified xsi:type="dcterms:W3CDTF">2023-02-17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